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rPr>
          <w:bCs/>
          <w:b/>
        </w:rPr>
        <w:t xml:space="preserve">John Doe</w:t>
      </w:r>
      <w:r>
        <w:br/>
      </w:r>
      <w:r>
        <w:t xml:space="preserve">123 Tech Avenue</w:t>
      </w:r>
      <w:r>
        <w:br/>
      </w:r>
      <w:r>
        <w:t xml:space="preserve">New Delhi, India 110001</w:t>
      </w:r>
      <w:r>
        <w:br/>
      </w:r>
      <w:r>
        <w:t xml:space="preserve">Email: john.doe@example.com | Phone: +91 9876543210</w:t>
      </w:r>
    </w:p>
    <w:p>
      <w:pPr>
        <w:pStyle w:val="BodyText"/>
      </w:pPr>
      <w:r>
        <w:t xml:space="preserve">Date: April 5, 2024</w:t>
      </w:r>
    </w:p>
    <w:p>
      <w:pPr>
        <w:pStyle w:val="BodyText"/>
      </w:pPr>
      <w:r>
        <w:rPr>
          <w:bCs/>
          <w:b/>
        </w:rPr>
        <w:t xml:space="preserve">HR Manager</w:t>
      </w:r>
      <w:r>
        <w:br/>
      </w:r>
      <w:r>
        <w:t xml:space="preserve">ABC Biomedical Solutions Pvt. Ltd.</w:t>
      </w:r>
      <w:r>
        <w:br/>
      </w:r>
      <w:r>
        <w:t xml:space="preserve">456 Innovation Street</w:t>
      </w:r>
      <w:r>
        <w:br/>
      </w:r>
      <w:r>
        <w:t xml:space="preserve">New Delhi, India 110002</w:t>
      </w:r>
    </w:p>
    <w:bookmarkStart w:id="20" w:name="X01f18477fe6280cc89b7db9a34a34cbad1b36fa"/>
    <w:p>
      <w:pPr>
        <w:pStyle w:val="Heading1"/>
      </w:pPr>
      <w:r>
        <w:t xml:space="preserve">Cover Letter for Biomedical Engineer Position in India New Delhi</w:t>
      </w:r>
    </w:p>
    <w:p>
      <w:pPr>
        <w:pStyle w:val="FirstParagraph"/>
      </w:pPr>
      <w:r>
        <w:t xml:space="preserve">Dear Hiring Team,</w:t>
      </w:r>
    </w:p>
    <w:p>
      <w:pPr>
        <w:pStyle w:val="BodyText"/>
      </w:pPr>
      <w:r>
        <w:t xml:space="preserve">I am writing to express my interest in the Biomedical Engineer position at ABC Biomedical Solutions Pvt. Ltd. in India New Delhi. As a passionate and dedicated professional with over five years of experience in biomedical engineering, I am eager to contribute my technical expertise, innovative mindset, and commitment to advancing healthcare solutions in one of India’s most dynamic and forward-thinking cities.</w:t>
      </w:r>
    </w:p>
    <w:p>
      <w:pPr>
        <w:pStyle w:val="BodyText"/>
      </w:pPr>
      <w:r>
        <w:t xml:space="preserve">Biomedical engineering is a field that bridges the gap between engineering principles and medical science to improve human health. My academic background in Biomedical Engineering from the Indian Institute of Technology (IIT) Delhi, combined with my professional experience, has equipped me with the skills to design, develop, and optimize medical devices, diagnostic tools, and therapeutic technologies. I have consistently sought opportunities to apply my knowledge in real-world scenarios, particularly in India New Delhi—a hub for healthcare innovation and research.</w:t>
      </w:r>
    </w:p>
    <w:p>
      <w:pPr>
        <w:pStyle w:val="BodyText"/>
      </w:pPr>
      <w:r>
        <w:t xml:space="preserve">During my career as a Biomedical Engineer at XYZ Medical Technologies Pvt. Ltd., I played a pivotal role in the development of portable diagnostic devices that cater to rural healthcare needs. This project required not only technical proficiency but also an understanding of the unique challenges faced by medical professionals in India. My work on integrating AI-driven algorithms into point-of-care systems allowed for faster and more accurate disease detection, which aligns with the growing demand for affordable and accessible healthcare solutions in India New Delhi.</w:t>
      </w:r>
    </w:p>
    <w:p>
      <w:pPr>
        <w:pStyle w:val="BodyText"/>
      </w:pPr>
      <w:r>
        <w:t xml:space="preserve">One of my key achievements was leading a cross-functional team to design a biocompatible implantable device that reduced post-surgical complications by 30%. This project involved rigorous testing, collaboration with clinicians, and adherence to regulatory standards such as ISO 13485 and FDA guidelines. The success of this initiative underscored the importance of combining engineering precision with a deep understanding of clinical applications—a philosophy I bring to every project I undertake.</w:t>
      </w:r>
    </w:p>
    <w:p>
      <w:pPr>
        <w:pStyle w:val="BodyText"/>
      </w:pPr>
      <w:r>
        <w:t xml:space="preserve">India New Delhi has always been a center for cutting-edge research and development in biomedical engineering. The city’s thriving ecosystem, which includes institutions like the National Institute of Biomedical Imaging and Bioengineering (NIBIB) and the All India Institute of Medical Sciences (AIIMS), provides a fertile ground for innovation. I am particularly inspired by initiatives aimed at leveraging technology to address public health challenges, such as the government’s Digital Health Mission. As a Biomedical Engineer, I aim to contribute to such efforts by creating solutions that are not only technologically advanced but also culturally and economically viable for India’s diverse population.</w:t>
      </w:r>
    </w:p>
    <w:p>
      <w:pPr>
        <w:pStyle w:val="BodyText"/>
      </w:pPr>
      <w:r>
        <w:t xml:space="preserve">My experience in India New Delhi has further deepened my appreciation for the unique opportunities this region offers. For instance, working on a project with a local hospital to develop an automated patient monitoring system allowed me to witness firsthand how technology can enhance patient care in resource-constrained settings. This experience reinforced my belief that biomedical engineering is not just about creating devices but about solving real problems and improving lives.</w:t>
      </w:r>
    </w:p>
    <w:p>
      <w:pPr>
        <w:pStyle w:val="BodyText"/>
      </w:pPr>
      <w:r>
        <w:t xml:space="preserve">What excites me most about the Biomedical Engineer role at ABC Biomedical Solutions Pvt. Ltd. is the opportunity to collaborate with a team of experts who share my vision for transformative healthcare innovations. I am particularly drawn to your company’s focus on developing sustainable medical technologies that address India’s specific healthcare needs. My ability to analyze complex problems, design scalable solutions, and communicate effectively with stakeholders makes me an ideal fit for this position.</w:t>
      </w:r>
    </w:p>
    <w:p>
      <w:pPr>
        <w:pStyle w:val="BodyText"/>
      </w:pPr>
      <w:r>
        <w:t xml:space="preserve">In addition to my technical skills, I possess strong project management abilities and a track record of delivering projects on time and within budget. I am proficient in CAD software (SolidWorks, AutoCAD), MATLAB for data analysis, and programming languages such as Python and C++. My fluency in Hindi and English further enables me to engage effectively with both local and international teams.</w:t>
      </w:r>
    </w:p>
    <w:p>
      <w:pPr>
        <w:pStyle w:val="BodyText"/>
      </w:pPr>
      <w:r>
        <w:t xml:space="preserve">As a Biomedical Engineer in India New Delhi, I am committed to driving innovation that aligns with the nation’s healthcare goals. I am confident that my expertise, combined with the opportunities available in this vibrant city, will enable me to make meaningful contributions to your organization. I would welcome the chance to discuss how my background and aspirations align with ABC Biomedical Solutions Pvt. Ltd.’s mission.</w:t>
      </w:r>
    </w:p>
    <w:p>
      <w:pPr>
        <w:pStyle w:val="BodyText"/>
      </w:pPr>
      <w:r>
        <w:t xml:space="preserve">Thank you for considering my application. I look forward to the possibility of contributing to your team and advancing the field of biomedical engineering in India New Delhi.</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India New Delhi</dc:title>
  <dc:creator/>
  <cp:keywords/>
  <dcterms:created xsi:type="dcterms:W3CDTF">2026-07-24T19:35:28Z</dcterms:created>
  <dcterms:modified xsi:type="dcterms:W3CDTF">2026-07-24T19:35:28Z</dcterms:modified>
</cp:coreProperties>
</file>

<file path=docProps/custom.xml><?xml version="1.0" encoding="utf-8"?>
<Properties xmlns="http://schemas.openxmlformats.org/officeDocument/2006/custom-properties" xmlns:vt="http://schemas.openxmlformats.org/officeDocument/2006/docPropsVTypes"/>
</file>